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1" w:name="cover-letter"/>
    <w:p>
      <w:pPr>
        <w:pStyle w:val="Heading1"/>
      </w:pPr>
      <w:r>
        <w:t xml:space="preserve">Cover Letter</w:t>
      </w:r>
    </w:p>
    <w:p>
      <w:pPr>
        <w:pStyle w:val="FirstParagraph"/>
      </w:pPr>
      <w:r>
        <w:rPr>
          <w:bCs/>
          <w:b/>
        </w:rPr>
        <w:t xml:space="preserve">Your Name</w:t>
      </w:r>
      <w:r>
        <w:br/>
      </w:r>
      <w:r>
        <w:t xml:space="preserve">123 Main Street</w:t>
      </w:r>
      <w:r>
        <w:br/>
      </w:r>
      <w:r>
        <w:t xml:space="preserve">Cape Town, South Africa</w:t>
      </w:r>
      <w:r>
        <w:br/>
      </w:r>
      <w:r>
        <w:t xml:space="preserve">+27 82 123 4567</w:t>
      </w:r>
      <w:r>
        <w:br/>
      </w:r>
      <w:r>
        <w:t xml:space="preserve">email@example.com</w:t>
      </w:r>
      <w:r>
        <w:br/>
      </w:r>
      <w:r>
        <w:t xml:space="preserve">www.linkedin.com/in/yourprofile</w:t>
      </w:r>
    </w:p>
    <w:p>
      <w:pPr>
        <w:pStyle w:val="BodyText"/>
      </w:pPr>
      <w:r>
        <w:t xml:space="preserve">Date: [Insert Date]</w:t>
      </w:r>
    </w:p>
    <w:p>
      <w:pPr>
        <w:pStyle w:val="BodyText"/>
      </w:pPr>
      <w:r>
        <w:rPr>
          <w:bCs/>
          <w:b/>
        </w:rPr>
        <w:t xml:space="preserve">Recruitment Team</w:t>
      </w:r>
      <w:r>
        <w:br/>
      </w:r>
      <w:r>
        <w:t xml:space="preserve">[Company Name]</w:t>
      </w:r>
      <w:r>
        <w:br/>
      </w:r>
      <w:r>
        <w:t xml:space="preserve">[Company Address]</w:t>
      </w:r>
      <w:r>
        <w:br/>
      </w:r>
      <w:r>
        <w:t xml:space="preserve">Cape Town, South Africa</w:t>
      </w:r>
    </w:p>
    <w:bookmarkStart w:id="20" w:name="dear-hiring-manager"/>
    <w:p>
      <w:pPr>
        <w:pStyle w:val="Heading2"/>
      </w:pPr>
      <w:r>
        <w:t xml:space="preserve">Dear Hiring Manager,</w:t>
      </w:r>
    </w:p>
    <w:p>
      <w:pPr>
        <w:pStyle w:val="FirstParagraph"/>
      </w:pPr>
      <w:r>
        <w:t xml:space="preserve">I am writing to express my enthusiastic interest in the Petroleum Engineer position at [Company Name], based in the dynamic city of Cape Town, South Africa. With a strong academic background in Petroleum Engineering and hands-on experience in optimizing oil and gas operations, I am eager to contribute my expertise to your team while advancing the energy sector’s growth in this vibrant region. Cape Town’s strategic role as a hub for innovation and sustainability aligns perfectly with my career goals, and I am confident that my skills will add significant value to your organization.</w:t>
      </w:r>
    </w:p>
    <w:p>
      <w:pPr>
        <w:pStyle w:val="BodyText"/>
      </w:pPr>
      <w:r>
        <w:t xml:space="preserve">As a Petroleum Engineer, I have dedicated my professional journey to understanding the complexities of reservoir management, drilling operations, and production optimization. My work has consistently focused on maximizing resource recovery while adhering to stringent environmental and safety standards—a commitment that resonates deeply with the evolving energy landscape in South Africa. In Cape Town, where the energy sector plays a pivotal role in both economic development and technological innovation, I see an opportunity to apply my technical knowledge and problem-solving skills to drive sustainable solutions.</w:t>
      </w:r>
    </w:p>
    <w:p>
      <w:pPr>
        <w:pStyle w:val="BodyText"/>
      </w:pPr>
      <w:r>
        <w:t xml:space="preserve">Throughout my career, I have collaborated with multidisciplinary teams to design and implement strategies that enhance operational efficiency. For instance, at [Previous Company], I led a project to optimize well completion techniques in a challenging reservoir, resulting in a 15% increase in production output. My ability to analyze complex data sets using advanced software such as Petrel and Eclipse has enabled me to identify opportunities for cost reduction and improved recovery rates. These experiences have honed my analytical thinking and reinforced my passion for the intricate challenges of petroleum engineering.</w:t>
      </w:r>
    </w:p>
    <w:p>
      <w:pPr>
        <w:pStyle w:val="BodyText"/>
      </w:pPr>
      <w:r>
        <w:t xml:space="preserve">My academic foundation in Petroleum Engineering from [University Name] provided me with a robust understanding of geology, fluid mechanics, and thermodynamics—core disciplines essential for this field. Additionally, I hold certifications in [Relevant Certifications, e.g., "SPE Professional Development"] and have actively participated in workshops focused on emerging technologies like digital twin modeling and carbon capture. These qualifications position me to address the dual demands of energy production and environmental stewardship, which are critical for South Africa’s transition toward a greener future.</w:t>
      </w:r>
    </w:p>
    <w:p>
      <w:pPr>
        <w:pStyle w:val="BodyText"/>
      </w:pPr>
      <w:r>
        <w:t xml:space="preserve">What excites me most about Cape Town is its unique intersection of tradition and innovation. As a city that balances the needs of an expanding population with the imperative to reduce carbon footprints, it presents an ideal environment for Petroleum Engineers to contribute to both conventional and renewable energy initiatives. I am particularly inspired by [Company Name]’s commitment to [specific project, initiative, or value mentioned in the job posting], and I am eager to support such efforts through my expertise. Whether it involves improving the efficiency of offshore drilling operations or exploring hybrid energy solutions, I am prepared to bring a forward-thinking approach to your team.</w:t>
      </w:r>
    </w:p>
    <w:p>
      <w:pPr>
        <w:pStyle w:val="BodyText"/>
      </w:pPr>
      <w:r>
        <w:t xml:space="preserve">Beyond technical skills, I pride myself on being a collaborative and adaptable professional. In South Africa’s fast-paced energy sector, where projects often span multiple stakeholders and geographies, effective communication and teamwork are non-negotiable. My ability to translate technical concepts into actionable strategies has allowed me to build strong relationships with colleagues, clients, and regulatory bodies. I am confident that my proactive attitude and dedication to continuous learning will enable me to thrive in Cape Town’s competitive environment.</w:t>
      </w:r>
    </w:p>
    <w:p>
      <w:pPr>
        <w:pStyle w:val="BodyText"/>
      </w:pPr>
      <w:r>
        <w:t xml:space="preserve">As a Petroleum Engineer, I am driven by the challenge of turning complex problems into practical solutions. The opportunity to work in South Africa—where the energy sector is at a crossroads of innovation and tradition—resonates with my personal and professional aspirations. I am particularly drawn to [Company Name]’s reputation for excellence and its role in shaping the future of energy in Cape Town. I am eager to bring my technical acumen, creative problem-solving skills, and unwavering commitment to sustainability to your organization.</w:t>
      </w:r>
    </w:p>
    <w:p>
      <w:pPr>
        <w:pStyle w:val="BodyText"/>
      </w:pPr>
      <w:r>
        <w:t xml:space="preserve">Thank you for considering my application. I would welcome the opportunity to discuss how my background and vision align with [Company Name]’s goals. Please feel free to contact me at [phone number] or [email address] at your earliest convenience. I look forward to the possibility of contributing to your team’s success in South Africa’s thriving energy sector.</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cp:keywords/>
  <dcterms:created xsi:type="dcterms:W3CDTF">2026-07-24T12:33:44Z</dcterms:created>
  <dcterms:modified xsi:type="dcterms:W3CDTF">2026-07-24T12:33:44Z</dcterms:modified>
</cp:coreProperties>
</file>

<file path=docProps/custom.xml><?xml version="1.0" encoding="utf-8"?>
<Properties xmlns="http://schemas.openxmlformats.org/officeDocument/2006/custom-properties" xmlns:vt="http://schemas.openxmlformats.org/officeDocument/2006/docPropsVTypes"/>
</file>